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01647" w14:textId="77777777" w:rsidR="002372C6" w:rsidRDefault="002372C6" w:rsidP="002F24AF">
      <w:pPr>
        <w:spacing w:line="276" w:lineRule="auto"/>
        <w:jc w:val="center"/>
        <w:rPr>
          <w:rFonts w:ascii="Calibri" w:hAnsi="Calibri" w:cs="Calibri"/>
          <w:b/>
          <w:sz w:val="24"/>
          <w:lang w:val="en-US"/>
        </w:rPr>
      </w:pPr>
    </w:p>
    <w:p w14:paraId="19900F24" w14:textId="56A9FFEE" w:rsidR="00BB0F87" w:rsidRPr="009D2742" w:rsidRDefault="002372C6" w:rsidP="009D2742">
      <w:pPr>
        <w:spacing w:line="276" w:lineRule="auto"/>
        <w:jc w:val="center"/>
        <w:rPr>
          <w:rFonts w:ascii="Calibri" w:hAnsi="Calibri" w:cs="Calibri"/>
          <w:b/>
          <w:sz w:val="28"/>
          <w:szCs w:val="28"/>
          <w:lang w:val="en-US"/>
        </w:rPr>
      </w:pPr>
      <w:r w:rsidRPr="009D2742">
        <w:rPr>
          <w:rFonts w:ascii="Calibri" w:hAnsi="Calibri" w:cs="Calibri"/>
          <w:b/>
          <w:sz w:val="28"/>
          <w:szCs w:val="28"/>
          <w:lang w:val="en-US"/>
        </w:rPr>
        <w:t xml:space="preserve">List of participants </w:t>
      </w:r>
      <w:r w:rsidR="009D2742" w:rsidRPr="009D2742">
        <w:rPr>
          <w:rFonts w:ascii="Calibri" w:hAnsi="Calibri" w:cs="Calibri"/>
          <w:b/>
          <w:sz w:val="28"/>
          <w:szCs w:val="28"/>
          <w:lang w:val="en-US"/>
        </w:rPr>
        <w:t>nominated for the NALAS e-Academy</w:t>
      </w:r>
      <w:r w:rsidRPr="009D2742">
        <w:rPr>
          <w:rFonts w:ascii="Calibri" w:hAnsi="Calibri" w:cs="Calibri"/>
          <w:b/>
          <w:sz w:val="28"/>
          <w:szCs w:val="28"/>
          <w:lang w:val="en-US"/>
        </w:rPr>
        <w:t xml:space="preserve"> course</w:t>
      </w:r>
      <w:r w:rsidR="00F8418C">
        <w:rPr>
          <w:rFonts w:ascii="Calibri" w:hAnsi="Calibri" w:cs="Calibri"/>
          <w:b/>
          <w:sz w:val="28"/>
          <w:szCs w:val="28"/>
          <w:lang w:val="en-US"/>
        </w:rPr>
        <w:t xml:space="preserve"> on </w:t>
      </w:r>
      <w:r w:rsidR="00021AB7">
        <w:rPr>
          <w:rFonts w:ascii="Calibri" w:hAnsi="Calibri" w:cs="Calibri"/>
          <w:b/>
          <w:sz w:val="28"/>
          <w:szCs w:val="28"/>
          <w:lang w:val="en-US"/>
        </w:rPr>
        <w:t>MOT</w:t>
      </w:r>
      <w:r w:rsidR="008F65A2">
        <w:rPr>
          <w:rFonts w:ascii="Calibri" w:hAnsi="Calibri" w:cs="Calibri"/>
          <w:b/>
          <w:sz w:val="28"/>
          <w:szCs w:val="28"/>
          <w:lang w:val="en-US"/>
        </w:rPr>
        <w:t xml:space="preserve"> (second cycle)</w:t>
      </w:r>
    </w:p>
    <w:p w14:paraId="46A19166" w14:textId="77777777" w:rsidR="002372C6" w:rsidRDefault="002372C6" w:rsidP="002F24AF">
      <w:pPr>
        <w:spacing w:line="276" w:lineRule="auto"/>
        <w:jc w:val="center"/>
        <w:rPr>
          <w:rFonts w:ascii="Calibri" w:hAnsi="Calibri" w:cs="Calibri"/>
          <w:b/>
          <w:sz w:val="24"/>
          <w:lang w:val="en-US"/>
        </w:rPr>
      </w:pPr>
    </w:p>
    <w:p w14:paraId="3CFA70E2" w14:textId="3514915B" w:rsidR="00932013" w:rsidRDefault="00932013" w:rsidP="002372C6">
      <w:pPr>
        <w:spacing w:line="276" w:lineRule="auto"/>
        <w:rPr>
          <w:rFonts w:ascii="Calibri" w:hAnsi="Calibri" w:cs="Calibri"/>
          <w:b/>
          <w:sz w:val="24"/>
          <w:lang w:val="en-US"/>
        </w:rPr>
      </w:pPr>
      <w:r>
        <w:rPr>
          <w:rFonts w:ascii="Calibri" w:hAnsi="Calibri" w:cs="Calibri"/>
          <w:b/>
          <w:sz w:val="24"/>
          <w:lang w:val="en-US"/>
        </w:rPr>
        <w:t>Course:</w:t>
      </w:r>
      <w:r w:rsidR="005C046E">
        <w:rPr>
          <w:rFonts w:ascii="Calibri" w:hAnsi="Calibri" w:cs="Calibri"/>
          <w:b/>
          <w:sz w:val="24"/>
          <w:lang w:val="en-US"/>
        </w:rPr>
        <w:t xml:space="preserve"> </w:t>
      </w:r>
      <w:r w:rsidR="00A15477">
        <w:rPr>
          <w:rFonts w:ascii="Calibri" w:hAnsi="Calibri" w:cs="Calibri"/>
          <w:sz w:val="24"/>
          <w:lang w:val="en-US"/>
        </w:rPr>
        <w:t>Mobile Outreac</w:t>
      </w:r>
      <w:r w:rsidR="00A15477">
        <w:rPr>
          <w:color w:val="000000"/>
          <w:lang w:val="en-US"/>
        </w:rPr>
        <w:t>h</w:t>
      </w:r>
      <w:r w:rsidR="00A15477">
        <w:rPr>
          <w:rFonts w:ascii="Calibri" w:hAnsi="Calibri" w:cs="Calibri"/>
          <w:sz w:val="24"/>
          <w:lang w:val="en-US"/>
        </w:rPr>
        <w:t xml:space="preserve"> Teams</w:t>
      </w:r>
    </w:p>
    <w:p w14:paraId="06E4C30E" w14:textId="734D1A72" w:rsidR="00932013" w:rsidRPr="007A11A5" w:rsidRDefault="00932013" w:rsidP="002372C6">
      <w:pPr>
        <w:spacing w:line="276" w:lineRule="auto"/>
        <w:rPr>
          <w:rFonts w:ascii="Calibri" w:hAnsi="Calibri" w:cs="Calibri"/>
          <w:bCs/>
          <w:sz w:val="24"/>
          <w:lang w:val="en-US"/>
        </w:rPr>
      </w:pPr>
      <w:r>
        <w:rPr>
          <w:rFonts w:ascii="Calibri" w:hAnsi="Calibri" w:cs="Calibri"/>
          <w:b/>
          <w:sz w:val="24"/>
          <w:lang w:val="en-US"/>
        </w:rPr>
        <w:t xml:space="preserve">Language: </w:t>
      </w:r>
      <w:r w:rsidR="009B4326" w:rsidRPr="007A11A5">
        <w:rPr>
          <w:rFonts w:ascii="Calibri" w:hAnsi="Calibri" w:cs="Calibri"/>
          <w:bCs/>
          <w:sz w:val="24"/>
          <w:lang w:val="en-US"/>
        </w:rPr>
        <w:t>English</w:t>
      </w:r>
    </w:p>
    <w:p w14:paraId="5208104A" w14:textId="3BECE0B3" w:rsidR="005452FD" w:rsidRPr="007A11A5" w:rsidRDefault="00932013" w:rsidP="005452FD">
      <w:pPr>
        <w:rPr>
          <w:rFonts w:ascii="Calibri" w:hAnsi="Calibri" w:cs="Calibri"/>
          <w:bCs/>
          <w:sz w:val="24"/>
          <w:lang w:val="en-US"/>
        </w:rPr>
      </w:pPr>
      <w:r>
        <w:rPr>
          <w:rFonts w:ascii="Calibri" w:hAnsi="Calibri" w:cs="Calibri"/>
          <w:b/>
          <w:sz w:val="24"/>
          <w:lang w:val="en-US"/>
        </w:rPr>
        <w:t xml:space="preserve">Delivery date: </w:t>
      </w:r>
      <w:r w:rsidR="00A15477">
        <w:rPr>
          <w:rFonts w:ascii="Calibri" w:hAnsi="Calibri" w:cs="Calibri"/>
          <w:bCs/>
          <w:sz w:val="24"/>
          <w:lang w:val="en-US"/>
        </w:rPr>
        <w:t>February</w:t>
      </w:r>
      <w:r w:rsidR="007A11A5">
        <w:rPr>
          <w:rFonts w:ascii="Calibri" w:hAnsi="Calibri" w:cs="Calibri"/>
          <w:bCs/>
          <w:sz w:val="24"/>
          <w:lang w:val="en-US"/>
        </w:rPr>
        <w:t xml:space="preserve"> 20</w:t>
      </w:r>
      <w:r w:rsidR="00A15477">
        <w:rPr>
          <w:rFonts w:ascii="Calibri" w:hAnsi="Calibri" w:cs="Calibri"/>
          <w:bCs/>
          <w:sz w:val="24"/>
          <w:lang w:val="en-US"/>
        </w:rPr>
        <w:t>22</w:t>
      </w:r>
    </w:p>
    <w:p w14:paraId="0D1938D7" w14:textId="563E4BB6" w:rsidR="00BB0F87" w:rsidRDefault="00BB0F87" w:rsidP="005452FD">
      <w:pPr>
        <w:spacing w:line="276" w:lineRule="auto"/>
        <w:rPr>
          <w:rFonts w:ascii="Calibri" w:hAnsi="Calibri" w:cs="Calibri"/>
          <w:sz w:val="24"/>
          <w:lang w:val="en-US"/>
        </w:rPr>
      </w:pPr>
    </w:p>
    <w:tbl>
      <w:tblPr>
        <w:tblStyle w:val="TableGrid"/>
        <w:tblW w:w="15199" w:type="dxa"/>
        <w:tblLayout w:type="fixed"/>
        <w:tblLook w:val="04A0" w:firstRow="1" w:lastRow="0" w:firstColumn="1" w:lastColumn="0" w:noHBand="0" w:noVBand="1"/>
      </w:tblPr>
      <w:tblGrid>
        <w:gridCol w:w="3777"/>
        <w:gridCol w:w="2712"/>
        <w:gridCol w:w="4916"/>
        <w:gridCol w:w="14"/>
        <w:gridCol w:w="3780"/>
      </w:tblGrid>
      <w:tr w:rsidR="00DE53A8" w:rsidRPr="002372C6" w14:paraId="7D5760B5" w14:textId="77777777" w:rsidTr="008F65A2">
        <w:trPr>
          <w:trHeight w:val="366"/>
        </w:trPr>
        <w:tc>
          <w:tcPr>
            <w:tcW w:w="3777" w:type="dxa"/>
            <w:shd w:val="clear" w:color="auto" w:fill="D9D9D9" w:themeFill="background1" w:themeFillShade="D9"/>
          </w:tcPr>
          <w:p w14:paraId="5A4DEC4E" w14:textId="77777777" w:rsidR="00E13059" w:rsidRPr="002372C6" w:rsidRDefault="00E1305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r w:rsidRPr="002372C6">
              <w:rPr>
                <w:rFonts w:ascii="Calibri" w:hAnsi="Calibri" w:cs="Calibri"/>
                <w:b/>
                <w:sz w:val="24"/>
                <w:lang w:val="en-US"/>
              </w:rPr>
              <w:t xml:space="preserve">Name </w:t>
            </w:r>
          </w:p>
        </w:tc>
        <w:tc>
          <w:tcPr>
            <w:tcW w:w="271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F3FA7" w14:textId="77777777" w:rsidR="00E13059" w:rsidRPr="002372C6" w:rsidRDefault="00E1305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r>
              <w:rPr>
                <w:rFonts w:ascii="Calibri" w:hAnsi="Calibri" w:cs="Calibri"/>
                <w:b/>
                <w:sz w:val="24"/>
                <w:lang w:val="en-US"/>
              </w:rPr>
              <w:t>Institution</w:t>
            </w:r>
          </w:p>
        </w:tc>
        <w:tc>
          <w:tcPr>
            <w:tcW w:w="493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E9E946" w14:textId="77777777" w:rsidR="00E13059" w:rsidRPr="002372C6" w:rsidRDefault="00E1305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r w:rsidRPr="002372C6">
              <w:rPr>
                <w:rFonts w:ascii="Calibri" w:hAnsi="Calibri" w:cs="Calibri"/>
                <w:b/>
                <w:sz w:val="24"/>
                <w:lang w:val="en-US"/>
              </w:rPr>
              <w:t>Position</w:t>
            </w:r>
          </w:p>
        </w:tc>
        <w:tc>
          <w:tcPr>
            <w:tcW w:w="37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0A6E2CB" w14:textId="77777777" w:rsidR="00E13059" w:rsidRPr="002372C6" w:rsidRDefault="00E13059" w:rsidP="00AB61FB">
            <w:pPr>
              <w:spacing w:line="360" w:lineRule="auto"/>
              <w:jc w:val="both"/>
              <w:rPr>
                <w:rFonts w:ascii="Calibri" w:hAnsi="Calibri" w:cs="Calibri"/>
                <w:b/>
                <w:sz w:val="24"/>
                <w:lang w:val="en-US"/>
              </w:rPr>
            </w:pPr>
            <w:r w:rsidRPr="002372C6">
              <w:rPr>
                <w:rFonts w:ascii="Calibri" w:hAnsi="Calibri" w:cs="Calibri"/>
                <w:b/>
                <w:sz w:val="24"/>
                <w:lang w:val="en-US"/>
              </w:rPr>
              <w:t>E-mail</w:t>
            </w:r>
          </w:p>
        </w:tc>
      </w:tr>
      <w:tr w:rsidR="00DE53A8" w:rsidRPr="00F25A64" w14:paraId="4EC58372" w14:textId="5B26A3E4" w:rsidTr="008F65A2">
        <w:trPr>
          <w:trHeight w:val="366"/>
        </w:trPr>
        <w:tc>
          <w:tcPr>
            <w:tcW w:w="3777" w:type="dxa"/>
            <w:tcBorders>
              <w:right w:val="single" w:sz="4" w:space="0" w:color="auto"/>
            </w:tcBorders>
            <w:shd w:val="clear" w:color="auto" w:fill="FFC000"/>
          </w:tcPr>
          <w:p w14:paraId="11CBB403" w14:textId="5D1E9B56" w:rsidR="00DE53A8" w:rsidRPr="00753FF4" w:rsidRDefault="00DE53A8" w:rsidP="0091339B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</w:p>
        </w:tc>
        <w:tc>
          <w:tcPr>
            <w:tcW w:w="271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C000"/>
          </w:tcPr>
          <w:p w14:paraId="363C5BFA" w14:textId="77777777" w:rsidR="00DE53A8" w:rsidRPr="00753FF4" w:rsidRDefault="00DE53A8" w:rsidP="00DE53A8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</w:p>
        </w:tc>
        <w:tc>
          <w:tcPr>
            <w:tcW w:w="491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C000"/>
          </w:tcPr>
          <w:p w14:paraId="02AFD5D7" w14:textId="77777777" w:rsidR="00DE53A8" w:rsidRPr="00753FF4" w:rsidRDefault="00DE53A8" w:rsidP="00DE53A8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</w:p>
        </w:tc>
        <w:tc>
          <w:tcPr>
            <w:tcW w:w="379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C000"/>
          </w:tcPr>
          <w:p w14:paraId="746A5631" w14:textId="77777777" w:rsidR="00DE53A8" w:rsidRPr="00753FF4" w:rsidRDefault="00DE53A8" w:rsidP="00DE53A8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sz w:val="24"/>
                <w:lang w:val="en-US"/>
              </w:rPr>
            </w:pPr>
          </w:p>
        </w:tc>
      </w:tr>
      <w:tr w:rsidR="00DE53A8" w:rsidRPr="00753FF4" w14:paraId="7D9AE521" w14:textId="77777777" w:rsidTr="00A15477">
        <w:trPr>
          <w:trHeight w:val="366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A509AA3" w14:textId="691A2387" w:rsidR="00753FF4" w:rsidRDefault="00753FF4" w:rsidP="00C60524">
            <w:pPr>
              <w:pStyle w:val="ListParagraph"/>
              <w:numPr>
                <w:ilvl w:val="0"/>
                <w:numId w:val="27"/>
              </w:numPr>
              <w:ind w:left="334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271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1491A1C" w14:textId="7BF10A04" w:rsidR="00753FF4" w:rsidRPr="005F5F9C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493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C7B752A" w14:textId="5DD3E61F" w:rsidR="00753FF4" w:rsidRPr="005F5F9C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74ADA06" w14:textId="5EDD291A" w:rsidR="00753FF4" w:rsidRPr="005F5F9C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  <w:tr w:rsidR="00DE53A8" w:rsidRPr="00753FF4" w14:paraId="5B03CBEF" w14:textId="77777777" w:rsidTr="008F65A2">
        <w:trPr>
          <w:trHeight w:val="366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8BED5" w14:textId="4F421ADB" w:rsidR="00753FF4" w:rsidRPr="00753FF4" w:rsidRDefault="00753FF4" w:rsidP="00C60524">
            <w:pPr>
              <w:pStyle w:val="ListParagraph"/>
              <w:numPr>
                <w:ilvl w:val="0"/>
                <w:numId w:val="27"/>
              </w:numPr>
              <w:ind w:left="334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2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DB69D" w14:textId="2AD1D76C" w:rsidR="00753FF4" w:rsidRPr="005F5F9C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4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37894" w14:textId="77777777" w:rsidR="00753FF4" w:rsidRPr="005F5F9C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5B3E9" w14:textId="657EAB1A" w:rsidR="00753FF4" w:rsidRPr="005F5F9C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  <w:tr w:rsidR="00DE53A8" w:rsidRPr="00753FF4" w14:paraId="1BE6B220" w14:textId="77777777" w:rsidTr="008F65A2">
        <w:trPr>
          <w:trHeight w:val="366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24D0C" w14:textId="32BD063E" w:rsidR="00753FF4" w:rsidRPr="003C3DA8" w:rsidRDefault="00753FF4" w:rsidP="00C60524">
            <w:pPr>
              <w:pStyle w:val="ListParagraph"/>
              <w:numPr>
                <w:ilvl w:val="0"/>
                <w:numId w:val="27"/>
              </w:numPr>
              <w:ind w:left="334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2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2BDB3" w14:textId="360D2E7B" w:rsidR="00753FF4" w:rsidRPr="003C3DA8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4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42491" w14:textId="2B88C1F8" w:rsidR="00753FF4" w:rsidRPr="00A14DFC" w:rsidRDefault="00753FF4" w:rsidP="005F5F9C">
            <w:pPr>
              <w:rPr>
                <w:rFonts w:asciiTheme="minorHAnsi" w:hAnsiTheme="minorHAnsi" w:cstheme="minorHAnsi"/>
                <w:color w:val="4BACC6" w:themeColor="accent5"/>
                <w:szCs w:val="22"/>
                <w:lang w:val="en-US"/>
              </w:rPr>
            </w:pP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B8C6A" w14:textId="4776EA6C" w:rsidR="00753FF4" w:rsidRPr="003C3DA8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  <w:tr w:rsidR="00DE53A8" w:rsidRPr="00753FF4" w14:paraId="6DB5D82A" w14:textId="77777777" w:rsidTr="008F65A2">
        <w:trPr>
          <w:trHeight w:val="366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20E0E" w14:textId="166FECD3" w:rsidR="00753FF4" w:rsidRPr="003C3DA8" w:rsidRDefault="00753FF4" w:rsidP="00C60524">
            <w:pPr>
              <w:pStyle w:val="ListParagraph"/>
              <w:numPr>
                <w:ilvl w:val="0"/>
                <w:numId w:val="27"/>
              </w:numPr>
              <w:ind w:left="334"/>
              <w:rPr>
                <w:rFonts w:asciiTheme="minorHAnsi" w:hAnsiTheme="minorHAnsi" w:cstheme="minorHAnsi"/>
                <w:sz w:val="24"/>
                <w:lang w:val="en-US"/>
              </w:rPr>
            </w:pPr>
          </w:p>
        </w:tc>
        <w:tc>
          <w:tcPr>
            <w:tcW w:w="2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21FDB" w14:textId="18A53F09" w:rsidR="00753FF4" w:rsidRPr="003C3DA8" w:rsidRDefault="00753FF4" w:rsidP="005F5F9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4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CD645" w14:textId="4E2C1A6E" w:rsidR="00753FF4" w:rsidRPr="00A14DFC" w:rsidRDefault="00753FF4" w:rsidP="0091339B">
            <w:pPr>
              <w:spacing w:line="360" w:lineRule="auto"/>
              <w:jc w:val="both"/>
              <w:rPr>
                <w:rFonts w:asciiTheme="minorHAnsi" w:hAnsiTheme="minorHAnsi" w:cstheme="minorHAnsi"/>
                <w:color w:val="4BACC6" w:themeColor="accent5"/>
                <w:sz w:val="24"/>
                <w:lang w:val="en-US"/>
              </w:rPr>
            </w:pP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4FA5F" w14:textId="380C133E" w:rsidR="00753FF4" w:rsidRPr="003C3DA8" w:rsidRDefault="00753FF4" w:rsidP="00B71629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</w:tbl>
    <w:p w14:paraId="2CF67272" w14:textId="77777777" w:rsidR="00753FF4" w:rsidRPr="00753FF4" w:rsidRDefault="00753FF4" w:rsidP="00FF5710">
      <w:pPr>
        <w:pStyle w:val="ListParagraph"/>
        <w:ind w:left="334"/>
        <w:rPr>
          <w:rFonts w:asciiTheme="minorHAnsi" w:hAnsiTheme="minorHAnsi" w:cstheme="minorHAnsi"/>
          <w:sz w:val="24"/>
          <w:lang w:val="en-US"/>
        </w:rPr>
      </w:pPr>
    </w:p>
    <w:sectPr w:rsidR="00753FF4" w:rsidRPr="00753FF4" w:rsidSect="005F5F9C">
      <w:footerReference w:type="default" r:id="rId7"/>
      <w:headerReference w:type="first" r:id="rId8"/>
      <w:footerReference w:type="first" r:id="rId9"/>
      <w:pgSz w:w="16838" w:h="11906" w:orient="landscape" w:code="9"/>
      <w:pgMar w:top="1440" w:right="1958" w:bottom="475" w:left="1138" w:header="850" w:footer="41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EA19E" w14:textId="77777777" w:rsidR="00AB04E6" w:rsidRDefault="00AB04E6">
      <w:r>
        <w:separator/>
      </w:r>
    </w:p>
  </w:endnote>
  <w:endnote w:type="continuationSeparator" w:id="0">
    <w:p w14:paraId="4895D05F" w14:textId="77777777" w:rsidR="00AB04E6" w:rsidRDefault="00AB04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7E430" w14:textId="77777777" w:rsidR="00853EA6" w:rsidRDefault="00E533CB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16460">
      <w:rPr>
        <w:noProof/>
      </w:rPr>
      <w:t>3</w:t>
    </w:r>
    <w:r>
      <w:rPr>
        <w:noProof/>
      </w:rPr>
      <w:fldChar w:fldCharType="end"/>
    </w:r>
    <w:r w:rsidR="00853EA6">
      <w:t xml:space="preserve"> | </w:t>
    </w:r>
    <w:r w:rsidR="00853EA6">
      <w:rPr>
        <w:color w:val="7F7F7F"/>
        <w:spacing w:val="60"/>
      </w:rPr>
      <w:t>Page</w:t>
    </w:r>
  </w:p>
  <w:p w14:paraId="6A09C114" w14:textId="77777777" w:rsidR="00853EA6" w:rsidRDefault="00853E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61EF4" w14:textId="77777777" w:rsidR="00853EA6" w:rsidRDefault="00E533CB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130CE">
      <w:rPr>
        <w:noProof/>
      </w:rPr>
      <w:t>1</w:t>
    </w:r>
    <w:r>
      <w:rPr>
        <w:noProof/>
      </w:rPr>
      <w:fldChar w:fldCharType="end"/>
    </w:r>
    <w:r w:rsidR="00853EA6">
      <w:t xml:space="preserve"> | </w:t>
    </w:r>
    <w:r w:rsidR="00853EA6">
      <w:rPr>
        <w:color w:val="7F7F7F"/>
        <w:spacing w:val="60"/>
      </w:rPr>
      <w:t>Page</w:t>
    </w:r>
  </w:p>
  <w:p w14:paraId="18BE7A71" w14:textId="77777777" w:rsidR="00853EA6" w:rsidRPr="006C6987" w:rsidRDefault="00853EA6" w:rsidP="006C6987">
    <w:pPr>
      <w:pStyle w:val="Footer"/>
      <w:ind w:left="-284" w:right="-330"/>
      <w:jc w:val="center"/>
      <w:rPr>
        <w:rFonts w:ascii="Arial" w:hAnsi="Arial" w:cs="Arial"/>
        <w:color w:val="999999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A711A" w14:textId="77777777" w:rsidR="00AB04E6" w:rsidRDefault="00AB04E6">
      <w:r>
        <w:separator/>
      </w:r>
    </w:p>
  </w:footnote>
  <w:footnote w:type="continuationSeparator" w:id="0">
    <w:p w14:paraId="0872F0C3" w14:textId="77777777" w:rsidR="00AB04E6" w:rsidRDefault="00AB04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C94AF" w14:textId="77777777" w:rsidR="00853EA6" w:rsidRPr="00232B24" w:rsidRDefault="00853EA6" w:rsidP="00232B24">
    <w:pPr>
      <w:ind w:right="-613" w:firstLine="426"/>
      <w:jc w:val="center"/>
      <w:rPr>
        <w:rFonts w:cs="Arial"/>
        <w:sz w:val="28"/>
        <w:szCs w:val="28"/>
        <w:lang w:val="fr-FR"/>
      </w:rPr>
    </w:pPr>
    <w:r>
      <w:rPr>
        <w:noProof/>
        <w:lang w:eastAsia="en-GB"/>
      </w:rPr>
      <w:drawing>
        <wp:anchor distT="0" distB="0" distL="114300" distR="114300" simplePos="0" relativeHeight="251657728" behindDoc="1" locked="0" layoutInCell="1" allowOverlap="1" wp14:anchorId="3F5BC171" wp14:editId="3E18EF08">
          <wp:simplePos x="0" y="0"/>
          <wp:positionH relativeFrom="column">
            <wp:posOffset>-914400</wp:posOffset>
          </wp:positionH>
          <wp:positionV relativeFrom="paragraph">
            <wp:posOffset>-330200</wp:posOffset>
          </wp:positionV>
          <wp:extent cx="7543800" cy="916305"/>
          <wp:effectExtent l="19050" t="0" r="0" b="0"/>
          <wp:wrapNone/>
          <wp:docPr id="10" name="Picture 10" descr="header za vo word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" descr="header za vo word_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9163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51F82"/>
    <w:multiLevelType w:val="hybridMultilevel"/>
    <w:tmpl w:val="E8E8973A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E5036B7"/>
    <w:multiLevelType w:val="hybridMultilevel"/>
    <w:tmpl w:val="56DA3F8A"/>
    <w:lvl w:ilvl="0" w:tplc="FC145500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b w:val="0"/>
        <w:i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81FA2"/>
    <w:multiLevelType w:val="hybridMultilevel"/>
    <w:tmpl w:val="473665B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5C64A8"/>
    <w:multiLevelType w:val="hybridMultilevel"/>
    <w:tmpl w:val="BCAEDF36"/>
    <w:lvl w:ilvl="0" w:tplc="4C98C3C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01FA7"/>
    <w:multiLevelType w:val="hybridMultilevel"/>
    <w:tmpl w:val="144621A2"/>
    <w:lvl w:ilvl="0" w:tplc="042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6673217"/>
    <w:multiLevelType w:val="hybridMultilevel"/>
    <w:tmpl w:val="94A4F99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42B25"/>
    <w:multiLevelType w:val="hybridMultilevel"/>
    <w:tmpl w:val="18C8F53A"/>
    <w:lvl w:ilvl="0" w:tplc="7C6465F0">
      <w:numFmt w:val="bullet"/>
      <w:lvlText w:val="-"/>
      <w:lvlJc w:val="left"/>
      <w:pPr>
        <w:ind w:left="1080" w:hanging="360"/>
      </w:pPr>
      <w:rPr>
        <w:rFonts w:ascii="Cambria" w:eastAsia="Times New Roman" w:hAnsi="Cambria" w:cs="Times New Roman" w:hint="default"/>
      </w:rPr>
    </w:lvl>
    <w:lvl w:ilvl="1" w:tplc="042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03551DC"/>
    <w:multiLevelType w:val="multilevel"/>
    <w:tmpl w:val="1FB85C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21020BF5"/>
    <w:multiLevelType w:val="hybridMultilevel"/>
    <w:tmpl w:val="041CFCD4"/>
    <w:lvl w:ilvl="0" w:tplc="042F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647" w:hanging="360"/>
      </w:pPr>
    </w:lvl>
    <w:lvl w:ilvl="2" w:tplc="042F001B" w:tentative="1">
      <w:start w:val="1"/>
      <w:numFmt w:val="lowerRoman"/>
      <w:lvlText w:val="%3."/>
      <w:lvlJc w:val="right"/>
      <w:pPr>
        <w:ind w:left="2367" w:hanging="180"/>
      </w:pPr>
    </w:lvl>
    <w:lvl w:ilvl="3" w:tplc="042F000F" w:tentative="1">
      <w:start w:val="1"/>
      <w:numFmt w:val="decimal"/>
      <w:lvlText w:val="%4."/>
      <w:lvlJc w:val="left"/>
      <w:pPr>
        <w:ind w:left="3087" w:hanging="360"/>
      </w:pPr>
    </w:lvl>
    <w:lvl w:ilvl="4" w:tplc="042F0019" w:tentative="1">
      <w:start w:val="1"/>
      <w:numFmt w:val="lowerLetter"/>
      <w:lvlText w:val="%5."/>
      <w:lvlJc w:val="left"/>
      <w:pPr>
        <w:ind w:left="3807" w:hanging="360"/>
      </w:pPr>
    </w:lvl>
    <w:lvl w:ilvl="5" w:tplc="042F001B" w:tentative="1">
      <w:start w:val="1"/>
      <w:numFmt w:val="lowerRoman"/>
      <w:lvlText w:val="%6."/>
      <w:lvlJc w:val="right"/>
      <w:pPr>
        <w:ind w:left="4527" w:hanging="180"/>
      </w:pPr>
    </w:lvl>
    <w:lvl w:ilvl="6" w:tplc="042F000F" w:tentative="1">
      <w:start w:val="1"/>
      <w:numFmt w:val="decimal"/>
      <w:lvlText w:val="%7."/>
      <w:lvlJc w:val="left"/>
      <w:pPr>
        <w:ind w:left="5247" w:hanging="360"/>
      </w:pPr>
    </w:lvl>
    <w:lvl w:ilvl="7" w:tplc="042F0019" w:tentative="1">
      <w:start w:val="1"/>
      <w:numFmt w:val="lowerLetter"/>
      <w:lvlText w:val="%8."/>
      <w:lvlJc w:val="left"/>
      <w:pPr>
        <w:ind w:left="5967" w:hanging="360"/>
      </w:pPr>
    </w:lvl>
    <w:lvl w:ilvl="8" w:tplc="042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20550CF"/>
    <w:multiLevelType w:val="hybridMultilevel"/>
    <w:tmpl w:val="6016AF5C"/>
    <w:lvl w:ilvl="0" w:tplc="0644D17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64193F"/>
    <w:multiLevelType w:val="hybridMultilevel"/>
    <w:tmpl w:val="63DA2EA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10CD1"/>
    <w:multiLevelType w:val="hybridMultilevel"/>
    <w:tmpl w:val="CE485614"/>
    <w:lvl w:ilvl="0" w:tplc="042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4D778C"/>
    <w:multiLevelType w:val="hybridMultilevel"/>
    <w:tmpl w:val="836E7ED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DC138E"/>
    <w:multiLevelType w:val="hybridMultilevel"/>
    <w:tmpl w:val="764CD8FC"/>
    <w:lvl w:ilvl="0" w:tplc="042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4B0784"/>
    <w:multiLevelType w:val="multilevel"/>
    <w:tmpl w:val="F2C29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ECC465F"/>
    <w:multiLevelType w:val="hybridMultilevel"/>
    <w:tmpl w:val="D7CEBB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2642E8"/>
    <w:multiLevelType w:val="hybridMultilevel"/>
    <w:tmpl w:val="0720C408"/>
    <w:lvl w:ilvl="0" w:tplc="9C4CA9F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FB703FE"/>
    <w:multiLevelType w:val="hybridMultilevel"/>
    <w:tmpl w:val="EAD2354C"/>
    <w:lvl w:ilvl="0" w:tplc="E5C68828">
      <w:start w:val="1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0493B"/>
    <w:multiLevelType w:val="hybridMultilevel"/>
    <w:tmpl w:val="C7F0CA50"/>
    <w:lvl w:ilvl="0" w:tplc="FAC4EED4">
      <w:start w:val="2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152423"/>
    <w:multiLevelType w:val="multilevel"/>
    <w:tmpl w:val="D6AC0E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2D31C8E"/>
    <w:multiLevelType w:val="hybridMultilevel"/>
    <w:tmpl w:val="446438F2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52506F"/>
    <w:multiLevelType w:val="hybridMultilevel"/>
    <w:tmpl w:val="09F0AF38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95604AC"/>
    <w:multiLevelType w:val="hybridMultilevel"/>
    <w:tmpl w:val="D7CEBB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9417C4"/>
    <w:multiLevelType w:val="hybridMultilevel"/>
    <w:tmpl w:val="EB780708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004B81"/>
    <w:multiLevelType w:val="hybridMultilevel"/>
    <w:tmpl w:val="9880F1DC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571881"/>
    <w:multiLevelType w:val="hybridMultilevel"/>
    <w:tmpl w:val="F3BC368A"/>
    <w:lvl w:ilvl="0" w:tplc="042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B8713C"/>
    <w:multiLevelType w:val="hybridMultilevel"/>
    <w:tmpl w:val="974CDB0A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8216F11"/>
    <w:multiLevelType w:val="multilevel"/>
    <w:tmpl w:val="85465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ADF20E3"/>
    <w:multiLevelType w:val="hybridMultilevel"/>
    <w:tmpl w:val="1750D726"/>
    <w:lvl w:ilvl="0" w:tplc="9C4CA9F2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EC940CC"/>
    <w:multiLevelType w:val="hybridMultilevel"/>
    <w:tmpl w:val="A1585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27"/>
  </w:num>
  <w:num w:numId="4">
    <w:abstractNumId w:val="26"/>
  </w:num>
  <w:num w:numId="5">
    <w:abstractNumId w:val="21"/>
  </w:num>
  <w:num w:numId="6">
    <w:abstractNumId w:val="0"/>
  </w:num>
  <w:num w:numId="7">
    <w:abstractNumId w:val="7"/>
  </w:num>
  <w:num w:numId="8">
    <w:abstractNumId w:val="15"/>
  </w:num>
  <w:num w:numId="9">
    <w:abstractNumId w:val="18"/>
  </w:num>
  <w:num w:numId="10">
    <w:abstractNumId w:val="8"/>
  </w:num>
  <w:num w:numId="11">
    <w:abstractNumId w:val="13"/>
  </w:num>
  <w:num w:numId="12">
    <w:abstractNumId w:val="28"/>
  </w:num>
  <w:num w:numId="13">
    <w:abstractNumId w:val="3"/>
  </w:num>
  <w:num w:numId="14">
    <w:abstractNumId w:val="17"/>
  </w:num>
  <w:num w:numId="15">
    <w:abstractNumId w:val="16"/>
  </w:num>
  <w:num w:numId="16">
    <w:abstractNumId w:val="4"/>
  </w:num>
  <w:num w:numId="17">
    <w:abstractNumId w:val="6"/>
  </w:num>
  <w:num w:numId="18">
    <w:abstractNumId w:val="22"/>
  </w:num>
  <w:num w:numId="19">
    <w:abstractNumId w:val="1"/>
  </w:num>
  <w:num w:numId="20">
    <w:abstractNumId w:val="5"/>
  </w:num>
  <w:num w:numId="21">
    <w:abstractNumId w:val="11"/>
  </w:num>
  <w:num w:numId="22">
    <w:abstractNumId w:val="25"/>
  </w:num>
  <w:num w:numId="23">
    <w:abstractNumId w:val="19"/>
  </w:num>
  <w:num w:numId="24">
    <w:abstractNumId w:val="20"/>
  </w:num>
  <w:num w:numId="25">
    <w:abstractNumId w:val="10"/>
  </w:num>
  <w:num w:numId="26">
    <w:abstractNumId w:val="24"/>
  </w:num>
  <w:num w:numId="27">
    <w:abstractNumId w:val="23"/>
  </w:num>
  <w:num w:numId="28">
    <w:abstractNumId w:val="9"/>
  </w:num>
  <w:num w:numId="29">
    <w:abstractNumId w:val="29"/>
  </w:num>
  <w:num w:numId="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zQzNjI0NrEwMzFT0lEKTi0uzszPAykwrAUAdsn25SwAAAA="/>
  </w:docVars>
  <w:rsids>
    <w:rsidRoot w:val="004405AC"/>
    <w:rsid w:val="00001B57"/>
    <w:rsid w:val="000035CB"/>
    <w:rsid w:val="00003FFE"/>
    <w:rsid w:val="000061E3"/>
    <w:rsid w:val="00021AB7"/>
    <w:rsid w:val="00036C62"/>
    <w:rsid w:val="000503C9"/>
    <w:rsid w:val="00054119"/>
    <w:rsid w:val="00066880"/>
    <w:rsid w:val="00067474"/>
    <w:rsid w:val="0009540B"/>
    <w:rsid w:val="000A23BA"/>
    <w:rsid w:val="000B12DA"/>
    <w:rsid w:val="000B4775"/>
    <w:rsid w:val="000B60F0"/>
    <w:rsid w:val="000E0DD1"/>
    <w:rsid w:val="000E63A5"/>
    <w:rsid w:val="001018BB"/>
    <w:rsid w:val="001048D3"/>
    <w:rsid w:val="00141017"/>
    <w:rsid w:val="001567A4"/>
    <w:rsid w:val="00181792"/>
    <w:rsid w:val="001B3143"/>
    <w:rsid w:val="001B5B7E"/>
    <w:rsid w:val="001C7628"/>
    <w:rsid w:val="001D01E1"/>
    <w:rsid w:val="001D2CD1"/>
    <w:rsid w:val="001D4102"/>
    <w:rsid w:val="001E5C9E"/>
    <w:rsid w:val="001F5B65"/>
    <w:rsid w:val="002052CD"/>
    <w:rsid w:val="00206CD9"/>
    <w:rsid w:val="0021347E"/>
    <w:rsid w:val="00216440"/>
    <w:rsid w:val="00232B24"/>
    <w:rsid w:val="00235593"/>
    <w:rsid w:val="00236C5D"/>
    <w:rsid w:val="002372C6"/>
    <w:rsid w:val="00237BAD"/>
    <w:rsid w:val="00241F5B"/>
    <w:rsid w:val="00270D58"/>
    <w:rsid w:val="00272EBB"/>
    <w:rsid w:val="002757A0"/>
    <w:rsid w:val="002835C0"/>
    <w:rsid w:val="00284420"/>
    <w:rsid w:val="002877D1"/>
    <w:rsid w:val="002B7936"/>
    <w:rsid w:val="002C7630"/>
    <w:rsid w:val="002D43E7"/>
    <w:rsid w:val="002D7407"/>
    <w:rsid w:val="002E475C"/>
    <w:rsid w:val="002F07ED"/>
    <w:rsid w:val="002F24AF"/>
    <w:rsid w:val="002F5150"/>
    <w:rsid w:val="00317742"/>
    <w:rsid w:val="003353CE"/>
    <w:rsid w:val="0034063C"/>
    <w:rsid w:val="0035219D"/>
    <w:rsid w:val="00364CF4"/>
    <w:rsid w:val="00377F11"/>
    <w:rsid w:val="00385B7E"/>
    <w:rsid w:val="00396AEC"/>
    <w:rsid w:val="003C3DA8"/>
    <w:rsid w:val="003C6968"/>
    <w:rsid w:val="003D17AD"/>
    <w:rsid w:val="003E794C"/>
    <w:rsid w:val="003E7E58"/>
    <w:rsid w:val="003F00C5"/>
    <w:rsid w:val="003F52D8"/>
    <w:rsid w:val="003F6E9C"/>
    <w:rsid w:val="004009FA"/>
    <w:rsid w:val="00400BA4"/>
    <w:rsid w:val="004300AE"/>
    <w:rsid w:val="004312FD"/>
    <w:rsid w:val="00431F73"/>
    <w:rsid w:val="00431F99"/>
    <w:rsid w:val="004405AC"/>
    <w:rsid w:val="00471FC9"/>
    <w:rsid w:val="0047469C"/>
    <w:rsid w:val="0047709B"/>
    <w:rsid w:val="004A23F3"/>
    <w:rsid w:val="004B42A2"/>
    <w:rsid w:val="004C5A25"/>
    <w:rsid w:val="004D045B"/>
    <w:rsid w:val="004D3EA0"/>
    <w:rsid w:val="004D7EBC"/>
    <w:rsid w:val="004E2D8F"/>
    <w:rsid w:val="004E7718"/>
    <w:rsid w:val="005132F1"/>
    <w:rsid w:val="005207B2"/>
    <w:rsid w:val="005452FD"/>
    <w:rsid w:val="005712C7"/>
    <w:rsid w:val="00580357"/>
    <w:rsid w:val="005A6403"/>
    <w:rsid w:val="005B0BE2"/>
    <w:rsid w:val="005B214C"/>
    <w:rsid w:val="005B294C"/>
    <w:rsid w:val="005B4A92"/>
    <w:rsid w:val="005B7CBA"/>
    <w:rsid w:val="005C046E"/>
    <w:rsid w:val="005D6546"/>
    <w:rsid w:val="005F1A47"/>
    <w:rsid w:val="005F5F9C"/>
    <w:rsid w:val="00600A7C"/>
    <w:rsid w:val="00602D84"/>
    <w:rsid w:val="006366E2"/>
    <w:rsid w:val="0065230A"/>
    <w:rsid w:val="00660A03"/>
    <w:rsid w:val="00662626"/>
    <w:rsid w:val="00665E24"/>
    <w:rsid w:val="00672806"/>
    <w:rsid w:val="00672F63"/>
    <w:rsid w:val="00690D6D"/>
    <w:rsid w:val="00697C32"/>
    <w:rsid w:val="006A2FD4"/>
    <w:rsid w:val="006B10B5"/>
    <w:rsid w:val="006B4DE9"/>
    <w:rsid w:val="006C2C31"/>
    <w:rsid w:val="006C5A61"/>
    <w:rsid w:val="006C6987"/>
    <w:rsid w:val="006D280C"/>
    <w:rsid w:val="006D7333"/>
    <w:rsid w:val="006F709B"/>
    <w:rsid w:val="00700213"/>
    <w:rsid w:val="00710F31"/>
    <w:rsid w:val="0071162F"/>
    <w:rsid w:val="00714CE6"/>
    <w:rsid w:val="00716B2B"/>
    <w:rsid w:val="00723527"/>
    <w:rsid w:val="00731723"/>
    <w:rsid w:val="007450F2"/>
    <w:rsid w:val="00753FF4"/>
    <w:rsid w:val="00760010"/>
    <w:rsid w:val="00774417"/>
    <w:rsid w:val="00785B5C"/>
    <w:rsid w:val="00791D06"/>
    <w:rsid w:val="00796B44"/>
    <w:rsid w:val="007A11A5"/>
    <w:rsid w:val="007A2D92"/>
    <w:rsid w:val="007A43CC"/>
    <w:rsid w:val="007E68DD"/>
    <w:rsid w:val="007E6A9A"/>
    <w:rsid w:val="007F0C3C"/>
    <w:rsid w:val="007F4948"/>
    <w:rsid w:val="007F604A"/>
    <w:rsid w:val="00816460"/>
    <w:rsid w:val="00824988"/>
    <w:rsid w:val="00845190"/>
    <w:rsid w:val="00851D90"/>
    <w:rsid w:val="00853A5F"/>
    <w:rsid w:val="00853EA6"/>
    <w:rsid w:val="008652DE"/>
    <w:rsid w:val="00874EB7"/>
    <w:rsid w:val="008B1A2C"/>
    <w:rsid w:val="008B49A7"/>
    <w:rsid w:val="008C3FBE"/>
    <w:rsid w:val="008C7CDC"/>
    <w:rsid w:val="008D733C"/>
    <w:rsid w:val="008E5B74"/>
    <w:rsid w:val="008F2DE3"/>
    <w:rsid w:val="008F65A2"/>
    <w:rsid w:val="00900BDC"/>
    <w:rsid w:val="00916A6E"/>
    <w:rsid w:val="00932013"/>
    <w:rsid w:val="009379B1"/>
    <w:rsid w:val="009558EC"/>
    <w:rsid w:val="0096148F"/>
    <w:rsid w:val="00987587"/>
    <w:rsid w:val="00987AD6"/>
    <w:rsid w:val="00987FDA"/>
    <w:rsid w:val="009A08CB"/>
    <w:rsid w:val="009A1994"/>
    <w:rsid w:val="009B11AC"/>
    <w:rsid w:val="009B19E9"/>
    <w:rsid w:val="009B4326"/>
    <w:rsid w:val="009C47A8"/>
    <w:rsid w:val="009C500E"/>
    <w:rsid w:val="009D1756"/>
    <w:rsid w:val="009D2742"/>
    <w:rsid w:val="009E4337"/>
    <w:rsid w:val="009E54DC"/>
    <w:rsid w:val="009E5863"/>
    <w:rsid w:val="00A064A4"/>
    <w:rsid w:val="00A14DFC"/>
    <w:rsid w:val="00A15477"/>
    <w:rsid w:val="00A20809"/>
    <w:rsid w:val="00A25DEF"/>
    <w:rsid w:val="00A51517"/>
    <w:rsid w:val="00A84265"/>
    <w:rsid w:val="00A859F8"/>
    <w:rsid w:val="00AA225F"/>
    <w:rsid w:val="00AA2A6A"/>
    <w:rsid w:val="00AB01FB"/>
    <w:rsid w:val="00AB04E6"/>
    <w:rsid w:val="00AC1299"/>
    <w:rsid w:val="00AC3EE7"/>
    <w:rsid w:val="00AD1E26"/>
    <w:rsid w:val="00AD233C"/>
    <w:rsid w:val="00AF30AF"/>
    <w:rsid w:val="00AF3604"/>
    <w:rsid w:val="00B130F9"/>
    <w:rsid w:val="00B40083"/>
    <w:rsid w:val="00B4131B"/>
    <w:rsid w:val="00B50F19"/>
    <w:rsid w:val="00B67501"/>
    <w:rsid w:val="00B713D1"/>
    <w:rsid w:val="00B71629"/>
    <w:rsid w:val="00B75072"/>
    <w:rsid w:val="00B75213"/>
    <w:rsid w:val="00B903F6"/>
    <w:rsid w:val="00B91EEF"/>
    <w:rsid w:val="00BA215E"/>
    <w:rsid w:val="00BA68E2"/>
    <w:rsid w:val="00BB0F87"/>
    <w:rsid w:val="00BB2A93"/>
    <w:rsid w:val="00BB338E"/>
    <w:rsid w:val="00BD6582"/>
    <w:rsid w:val="00C07D00"/>
    <w:rsid w:val="00C1101A"/>
    <w:rsid w:val="00C13A6E"/>
    <w:rsid w:val="00C16A9E"/>
    <w:rsid w:val="00C36DAB"/>
    <w:rsid w:val="00C3765F"/>
    <w:rsid w:val="00C41647"/>
    <w:rsid w:val="00C444E5"/>
    <w:rsid w:val="00C60524"/>
    <w:rsid w:val="00C67F27"/>
    <w:rsid w:val="00C80034"/>
    <w:rsid w:val="00C857DF"/>
    <w:rsid w:val="00C914AA"/>
    <w:rsid w:val="00CA01C2"/>
    <w:rsid w:val="00CA1B52"/>
    <w:rsid w:val="00CC23BB"/>
    <w:rsid w:val="00CF12CD"/>
    <w:rsid w:val="00D0510E"/>
    <w:rsid w:val="00D25D27"/>
    <w:rsid w:val="00D46008"/>
    <w:rsid w:val="00D754E9"/>
    <w:rsid w:val="00D831D0"/>
    <w:rsid w:val="00D8373C"/>
    <w:rsid w:val="00D83F06"/>
    <w:rsid w:val="00D906C0"/>
    <w:rsid w:val="00D93094"/>
    <w:rsid w:val="00D94287"/>
    <w:rsid w:val="00DE0D02"/>
    <w:rsid w:val="00DE53A8"/>
    <w:rsid w:val="00DF1C5F"/>
    <w:rsid w:val="00DF270D"/>
    <w:rsid w:val="00DF6245"/>
    <w:rsid w:val="00E041F4"/>
    <w:rsid w:val="00E13059"/>
    <w:rsid w:val="00E16555"/>
    <w:rsid w:val="00E240AA"/>
    <w:rsid w:val="00E41CD9"/>
    <w:rsid w:val="00E44094"/>
    <w:rsid w:val="00E52745"/>
    <w:rsid w:val="00E533CB"/>
    <w:rsid w:val="00E7417B"/>
    <w:rsid w:val="00E80ADF"/>
    <w:rsid w:val="00E83BAD"/>
    <w:rsid w:val="00EB06A9"/>
    <w:rsid w:val="00EB1C25"/>
    <w:rsid w:val="00EC4747"/>
    <w:rsid w:val="00ED0D8E"/>
    <w:rsid w:val="00EE1B34"/>
    <w:rsid w:val="00EF0469"/>
    <w:rsid w:val="00EF0751"/>
    <w:rsid w:val="00F00738"/>
    <w:rsid w:val="00F020F6"/>
    <w:rsid w:val="00F04748"/>
    <w:rsid w:val="00F0721B"/>
    <w:rsid w:val="00F130CE"/>
    <w:rsid w:val="00F25A64"/>
    <w:rsid w:val="00F27FE4"/>
    <w:rsid w:val="00F31285"/>
    <w:rsid w:val="00F315D5"/>
    <w:rsid w:val="00F336B4"/>
    <w:rsid w:val="00F4563F"/>
    <w:rsid w:val="00F459C5"/>
    <w:rsid w:val="00F60B45"/>
    <w:rsid w:val="00F64A8D"/>
    <w:rsid w:val="00F67CE4"/>
    <w:rsid w:val="00F70694"/>
    <w:rsid w:val="00F81C4D"/>
    <w:rsid w:val="00F8418C"/>
    <w:rsid w:val="00F90131"/>
    <w:rsid w:val="00F92E13"/>
    <w:rsid w:val="00F93BE7"/>
    <w:rsid w:val="00F93CAF"/>
    <w:rsid w:val="00F95167"/>
    <w:rsid w:val="00FA4A07"/>
    <w:rsid w:val="00FC46F6"/>
    <w:rsid w:val="00FC4AB3"/>
    <w:rsid w:val="00FC4AE8"/>
    <w:rsid w:val="00FD3F50"/>
    <w:rsid w:val="00FE78BA"/>
    <w:rsid w:val="00FF1BEB"/>
    <w:rsid w:val="00FF5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FC4D78C"/>
  <w15:docId w15:val="{B7199970-FA99-44C6-9070-2F5A104F2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mk-MK" w:eastAsia="mk-M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7D00"/>
    <w:rPr>
      <w:rFonts w:ascii="Cambria" w:hAnsi="Cambria"/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232B24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232B24"/>
    <w:pPr>
      <w:outlineLvl w:val="1"/>
    </w:pPr>
    <w:rPr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D7EB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D7EBC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rsid w:val="004D7EBC"/>
    <w:pPr>
      <w:jc w:val="center"/>
    </w:pPr>
    <w:rPr>
      <w:b/>
      <w:bCs/>
      <w:sz w:val="32"/>
      <w:lang w:val="ro-RO"/>
    </w:rPr>
  </w:style>
  <w:style w:type="paragraph" w:customStyle="1" w:styleId="COEHeading1">
    <w:name w:val="COE_Heading1"/>
    <w:basedOn w:val="Normal"/>
    <w:rsid w:val="00E83BAD"/>
    <w:rPr>
      <w:b/>
      <w:sz w:val="32"/>
      <w:lang w:val="fr-FR" w:eastAsia="fr-FR"/>
    </w:rPr>
  </w:style>
  <w:style w:type="paragraph" w:customStyle="1" w:styleId="COENoLignes">
    <w:name w:val="COE_NoLignes"/>
    <w:rsid w:val="00E83BAD"/>
    <w:rPr>
      <w:sz w:val="24"/>
      <w:lang w:val="en-US" w:eastAsia="en-US"/>
    </w:rPr>
  </w:style>
  <w:style w:type="paragraph" w:customStyle="1" w:styleId="Char1CarChar">
    <w:name w:val="Char1 Car Char"/>
    <w:basedOn w:val="Normal"/>
    <w:rsid w:val="00E83BAD"/>
    <w:pPr>
      <w:spacing w:after="160" w:line="240" w:lineRule="exact"/>
    </w:pPr>
    <w:rPr>
      <w:rFonts w:ascii="Arial" w:hAnsi="Arial" w:cs="Arial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5132F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32B24"/>
    <w:rPr>
      <w:rFonts w:ascii="Cambria" w:hAnsi="Cambria" w:cs="Arial"/>
      <w:b/>
      <w:bCs/>
      <w:kern w:val="32"/>
      <w:sz w:val="28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232B24"/>
    <w:rPr>
      <w:rFonts w:ascii="Cambria" w:hAnsi="Cambria"/>
      <w:b/>
      <w:sz w:val="22"/>
      <w:szCs w:val="24"/>
      <w:lang w:val="en-US" w:eastAsia="en-US"/>
    </w:rPr>
  </w:style>
  <w:style w:type="table" w:styleId="TableGrid">
    <w:name w:val="Table Grid"/>
    <w:basedOn w:val="TableNormal"/>
    <w:rsid w:val="00232B2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796B44"/>
    <w:rPr>
      <w:rFonts w:ascii="Cambria" w:hAnsi="Cambria"/>
      <w:sz w:val="22"/>
      <w:szCs w:val="24"/>
      <w:lang w:val="en-GB" w:eastAsia="en-US"/>
    </w:rPr>
  </w:style>
  <w:style w:type="paragraph" w:styleId="BalloonText">
    <w:name w:val="Balloon Text"/>
    <w:basedOn w:val="Normal"/>
    <w:link w:val="BalloonTextChar"/>
    <w:rsid w:val="003177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742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5712C7"/>
    <w:pPr>
      <w:ind w:left="720"/>
      <w:contextualSpacing/>
    </w:pPr>
  </w:style>
  <w:style w:type="table" w:styleId="TableGrid8">
    <w:name w:val="Table Grid 8"/>
    <w:basedOn w:val="TableNormal"/>
    <w:rsid w:val="00EC474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go">
    <w:name w:val="go"/>
    <w:basedOn w:val="DefaultParagraphFont"/>
    <w:rsid w:val="00AD233C"/>
  </w:style>
  <w:style w:type="character" w:styleId="Strong">
    <w:name w:val="Strong"/>
    <w:basedOn w:val="DefaultParagraphFont"/>
    <w:uiPriority w:val="22"/>
    <w:qFormat/>
    <w:rsid w:val="00ED0D8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5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sr-Latn-RS" w:eastAsia="sr-Latn-R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5A64"/>
    <w:rPr>
      <w:rFonts w:ascii="Courier New" w:hAnsi="Courier New" w:cs="Courier New"/>
      <w:lang w:val="sr-Latn-RS" w:eastAsia="sr-Latn-RS"/>
    </w:rPr>
  </w:style>
  <w:style w:type="paragraph" w:styleId="PlainText">
    <w:name w:val="Plain Text"/>
    <w:basedOn w:val="Normal"/>
    <w:link w:val="PlainTextChar"/>
    <w:uiPriority w:val="99"/>
    <w:unhideWhenUsed/>
    <w:rsid w:val="00753FF4"/>
    <w:rPr>
      <w:rFonts w:ascii="Calibri" w:eastAsiaTheme="minorHAnsi" w:hAnsi="Calibri" w:cstheme="minorBidi"/>
      <w:szCs w:val="21"/>
      <w:lang w:val="mk-MK"/>
    </w:rPr>
  </w:style>
  <w:style w:type="character" w:customStyle="1" w:styleId="PlainTextChar">
    <w:name w:val="Plain Text Char"/>
    <w:basedOn w:val="DefaultParagraphFont"/>
    <w:link w:val="PlainText"/>
    <w:uiPriority w:val="99"/>
    <w:rsid w:val="00753FF4"/>
    <w:rPr>
      <w:rFonts w:ascii="Calibri" w:eastAsiaTheme="minorHAnsi" w:hAnsi="Calibri" w:cstheme="minorBidi"/>
      <w:sz w:val="22"/>
      <w:szCs w:val="21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52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2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Janevska</dc:creator>
  <cp:lastModifiedBy>Zana Shehi</cp:lastModifiedBy>
  <cp:revision>5</cp:revision>
  <cp:lastPrinted>2011-07-26T15:43:00Z</cp:lastPrinted>
  <dcterms:created xsi:type="dcterms:W3CDTF">2021-11-16T10:06:00Z</dcterms:created>
  <dcterms:modified xsi:type="dcterms:W3CDTF">2022-01-27T10:47:00Z</dcterms:modified>
</cp:coreProperties>
</file>